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6877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c136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7dffe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c1c83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bc104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43cc7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f89c5e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8c246b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3:36:54Z</dcterms:created>
  <dcterms:modified xsi:type="dcterms:W3CDTF">2021-04-28T13:36:54Z</dcterms:modified>
</cp:coreProperties>
</file>